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GG Wrightson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2"/>
        <w:gridCol w:w="564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phen Gueri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372 08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Y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ter Scott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pggwrightson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CEF40EB" w:rsidR="00661C78" w:rsidRDefault="00F36855">
      <w:r>
        <w:rPr>
          <w:noProof/>
        </w:rPr>
        <w:drawing>
          <wp:inline distT="0" distB="0" distL="0" distR="0" wp14:anchorId="46FF5541" wp14:editId="76C69FD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F3685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0:00Z</dcterms:modified>
</cp:coreProperties>
</file>